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4086" w:rsidRPr="0064353E" w:rsidRDefault="001439E5" w:rsidP="00954086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240" w:lineRule="auto"/>
        <w:ind w:left="1560" w:hanging="1560"/>
        <w:outlineLvl w:val="0"/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</w:pPr>
      <w:r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IO2</w:t>
      </w:r>
      <w:r w:rsidR="00954086" w:rsidRPr="00C44AC9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.B – Video lessons</w:t>
      </w:r>
    </w:p>
    <w:p w:rsidR="00954086" w:rsidRDefault="00954086" w:rsidP="00954086">
      <w:pPr>
        <w:keepNext/>
        <w:spacing w:after="0" w:line="240" w:lineRule="auto"/>
        <w:outlineLvl w:val="0"/>
        <w:rPr>
          <w:lang w:val="en-US"/>
        </w:rPr>
      </w:pPr>
    </w:p>
    <w:p w:rsidR="00954086" w:rsidRPr="001439E5" w:rsidRDefault="00954086" w:rsidP="00954086">
      <w:pPr>
        <w:rPr>
          <w:rFonts w:asciiTheme="minorHAnsi" w:hAnsiTheme="minorHAnsi" w:cs="Arial"/>
          <w:i/>
          <w:iCs/>
          <w:lang w:val="en-US" w:eastAsia="it-IT"/>
        </w:rPr>
      </w:pPr>
      <w:r w:rsidRPr="001439E5">
        <w:rPr>
          <w:rFonts w:asciiTheme="minorHAnsi" w:hAnsiTheme="minorHAnsi" w:cs="Arial"/>
          <w:i/>
          <w:iCs/>
          <w:lang w:val="en-GB" w:eastAsia="it-IT"/>
        </w:rPr>
        <w:t xml:space="preserve">Each </w:t>
      </w:r>
      <w:r w:rsidRPr="009C35D2">
        <w:rPr>
          <w:rFonts w:asciiTheme="minorHAnsi" w:hAnsiTheme="minorHAnsi" w:cs="Arial"/>
          <w:i/>
          <w:iCs/>
          <w:lang w:val="en-GB" w:eastAsia="it-IT"/>
        </w:rPr>
        <w:t xml:space="preserve">partner </w:t>
      </w:r>
      <w:r w:rsidR="00A0532D" w:rsidRPr="009C35D2">
        <w:rPr>
          <w:rFonts w:asciiTheme="minorHAnsi" w:hAnsiTheme="minorHAnsi" w:cs="Arial"/>
          <w:i/>
          <w:iCs/>
          <w:lang w:val="en-GB" w:eastAsia="it-IT"/>
        </w:rPr>
        <w:t>has to produce at least 5 video</w:t>
      </w:r>
      <w:r w:rsidR="00A0532D" w:rsidRPr="001439E5">
        <w:rPr>
          <w:rFonts w:asciiTheme="minorHAnsi" w:hAnsiTheme="minorHAnsi" w:cs="Arial"/>
          <w:i/>
          <w:iCs/>
          <w:lang w:val="en-GB" w:eastAsia="it-IT"/>
        </w:rPr>
        <w:t xml:space="preserve"> lessons for at least 2 topics (for a total number of at least 10 </w:t>
      </w:r>
      <w:r w:rsidR="00A0532D" w:rsidRPr="009D0E9A">
        <w:rPr>
          <w:rFonts w:asciiTheme="minorHAnsi" w:hAnsiTheme="minorHAnsi" w:cs="Arial"/>
          <w:i/>
          <w:iCs/>
          <w:lang w:val="en-GB" w:eastAsia="it-IT"/>
        </w:rPr>
        <w:t>video lessons)</w:t>
      </w:r>
      <w:r w:rsidRPr="009D0E9A">
        <w:rPr>
          <w:rFonts w:asciiTheme="minorHAnsi" w:hAnsiTheme="minorHAnsi" w:cs="Arial"/>
          <w:i/>
          <w:iCs/>
          <w:lang w:val="en-GB" w:eastAsia="it-IT"/>
        </w:rPr>
        <w:t>.</w:t>
      </w:r>
      <w:r w:rsidR="00A0532D" w:rsidRPr="009D0E9A">
        <w:rPr>
          <w:rFonts w:asciiTheme="minorHAnsi" w:hAnsiTheme="minorHAnsi" w:cs="Arial"/>
          <w:i/>
          <w:iCs/>
          <w:lang w:val="en-GB" w:eastAsia="it-IT"/>
        </w:rPr>
        <w:t xml:space="preserve"> The video lessons must be in English</w:t>
      </w:r>
      <w:r w:rsidR="00861F54" w:rsidRPr="009D0E9A">
        <w:rPr>
          <w:rFonts w:asciiTheme="minorHAnsi" w:hAnsiTheme="minorHAnsi" w:cs="Arial"/>
          <w:i/>
          <w:iCs/>
          <w:lang w:val="en-GB" w:eastAsia="it-IT"/>
        </w:rPr>
        <w:t xml:space="preserve"> (oral or subtitles)</w:t>
      </w:r>
      <w:r w:rsidR="00A0532D" w:rsidRPr="009D0E9A">
        <w:rPr>
          <w:rFonts w:asciiTheme="minorHAnsi" w:hAnsiTheme="minorHAnsi" w:cs="Arial"/>
          <w:i/>
          <w:iCs/>
          <w:lang w:val="en-GB" w:eastAsia="it-IT"/>
        </w:rPr>
        <w:t>.</w:t>
      </w:r>
    </w:p>
    <w:p w:rsidR="00954086" w:rsidRPr="001439E5" w:rsidRDefault="00954086" w:rsidP="00954086">
      <w:pPr>
        <w:rPr>
          <w:rFonts w:asciiTheme="minorHAnsi" w:hAnsiTheme="minorHAnsi" w:cs="Arial"/>
          <w:i/>
          <w:iCs/>
          <w:u w:val="single"/>
          <w:lang w:val="en-GB" w:eastAsia="it-IT"/>
        </w:rPr>
      </w:pPr>
      <w:r w:rsidRPr="001439E5">
        <w:rPr>
          <w:rFonts w:asciiTheme="minorHAnsi" w:hAnsiTheme="minorHAnsi" w:cs="Arial"/>
          <w:i/>
          <w:iCs/>
          <w:lang w:val="en-GB" w:eastAsia="it-IT"/>
        </w:rPr>
        <w:t xml:space="preserve">Please note that the main aim of the video lessons is to provide the </w:t>
      </w:r>
      <w:r w:rsidR="00A0532D" w:rsidRPr="001439E5">
        <w:rPr>
          <w:rFonts w:asciiTheme="minorHAnsi" w:hAnsiTheme="minorHAnsi" w:cs="Arial"/>
          <w:i/>
          <w:iCs/>
          <w:lang w:val="en-GB" w:eastAsia="it-IT"/>
        </w:rPr>
        <w:t xml:space="preserve">students </w:t>
      </w:r>
      <w:r w:rsidR="00AC15A9" w:rsidRPr="001439E5">
        <w:rPr>
          <w:rFonts w:asciiTheme="minorHAnsi" w:hAnsiTheme="minorHAnsi" w:cs="Arial"/>
          <w:i/>
          <w:iCs/>
          <w:lang w:val="en-GB" w:eastAsia="it-IT"/>
        </w:rPr>
        <w:t xml:space="preserve">with supporting material related to the questions of the self-assessment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3811"/>
        <w:gridCol w:w="3811"/>
      </w:tblGrid>
      <w:tr w:rsidR="00ED5AD3" w:rsidRPr="001439E5" w:rsidTr="00E93B43">
        <w:trPr>
          <w:trHeight w:val="434"/>
        </w:trPr>
        <w:tc>
          <w:tcPr>
            <w:tcW w:w="1809" w:type="dxa"/>
            <w:shd w:val="clear" w:color="auto" w:fill="auto"/>
          </w:tcPr>
          <w:p w:rsidR="00ED5AD3" w:rsidRPr="001439E5" w:rsidRDefault="00ED5AD3" w:rsidP="00512955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 w:rsidRPr="001439E5">
              <w:rPr>
                <w:rFonts w:asciiTheme="minorHAnsi" w:hAnsiTheme="minorHAnsi" w:cs="Arial"/>
                <w:iCs/>
                <w:lang w:val="en-GB"/>
              </w:rPr>
              <w:t>Title of the lesson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Pr="00E93B43" w:rsidRDefault="00ED5AD3" w:rsidP="00E93B43">
            <w:pPr>
              <w:spacing w:after="0" w:line="240" w:lineRule="auto"/>
              <w:rPr>
                <w:rFonts w:asciiTheme="minorHAnsi" w:hAnsiTheme="minorHAnsi" w:cs="Arial"/>
                <w:iCs/>
                <w:lang w:val="en-GB"/>
              </w:rPr>
            </w:pPr>
          </w:p>
        </w:tc>
      </w:tr>
      <w:tr w:rsidR="00ED5AD3" w:rsidRPr="00BB6C37" w:rsidTr="00512955">
        <w:trPr>
          <w:trHeight w:val="567"/>
        </w:trPr>
        <w:tc>
          <w:tcPr>
            <w:tcW w:w="1809" w:type="dxa"/>
            <w:shd w:val="clear" w:color="auto" w:fill="auto"/>
          </w:tcPr>
          <w:p w:rsidR="00ED5AD3" w:rsidRDefault="00ED5AD3" w:rsidP="00512955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>
              <w:rPr>
                <w:rFonts w:asciiTheme="minorHAnsi" w:hAnsiTheme="minorHAnsi" w:cs="Arial"/>
                <w:iCs/>
                <w:lang w:val="en-GB"/>
              </w:rPr>
              <w:t>Author of the lesson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Pr="001439E5" w:rsidRDefault="00ED5AD3" w:rsidP="00512955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 w:eastAsia="it-IT"/>
              </w:rPr>
            </w:pPr>
          </w:p>
        </w:tc>
      </w:tr>
      <w:tr w:rsidR="00ED5AD3" w:rsidRPr="00E93B43" w:rsidTr="00512955">
        <w:trPr>
          <w:trHeight w:val="567"/>
        </w:trPr>
        <w:tc>
          <w:tcPr>
            <w:tcW w:w="1809" w:type="dxa"/>
            <w:shd w:val="clear" w:color="auto" w:fill="auto"/>
          </w:tcPr>
          <w:p w:rsidR="00ED5AD3" w:rsidRPr="001439E5" w:rsidRDefault="00ED5AD3" w:rsidP="00512955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>
              <w:rPr>
                <w:rFonts w:asciiTheme="minorHAnsi" w:hAnsiTheme="minorHAnsi" w:cs="Arial"/>
                <w:iCs/>
                <w:lang w:val="en-GB"/>
              </w:rPr>
              <w:t>Questions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Default="00ED5AD3" w:rsidP="00512955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 w:eastAsia="it-IT"/>
              </w:rPr>
            </w:pPr>
            <w:r w:rsidRPr="001439E5">
              <w:rPr>
                <w:rFonts w:asciiTheme="minorHAnsi" w:hAnsiTheme="minorHAnsi" w:cs="Arial"/>
                <w:i/>
                <w:iCs/>
                <w:lang w:val="en-GB" w:eastAsia="it-IT"/>
              </w:rPr>
              <w:t xml:space="preserve">To be chosen from a dropdown menu presenting </w:t>
            </w:r>
            <w:r>
              <w:rPr>
                <w:rFonts w:asciiTheme="minorHAnsi" w:hAnsiTheme="minorHAnsi" w:cs="Arial"/>
                <w:i/>
                <w:iCs/>
                <w:lang w:val="en-GB" w:eastAsia="it-IT"/>
              </w:rPr>
              <w:t>firstly the list of topics, secondly subtopics, finally all the questions belonging the subtopic.</w:t>
            </w:r>
          </w:p>
          <w:p w:rsidR="00ED5AD3" w:rsidRPr="001439E5" w:rsidRDefault="00ED5AD3" w:rsidP="00512955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 w:eastAsia="it-IT"/>
              </w:rPr>
            </w:pPr>
            <w:r>
              <w:rPr>
                <w:rFonts w:asciiTheme="minorHAnsi" w:hAnsiTheme="minorHAnsi" w:cs="Arial"/>
                <w:i/>
                <w:iCs/>
                <w:lang w:val="en-GB" w:eastAsia="it-IT"/>
              </w:rPr>
              <w:t>A video can be related to more than one subtopic</w:t>
            </w:r>
          </w:p>
        </w:tc>
      </w:tr>
      <w:tr w:rsidR="00ED5AD3" w:rsidRPr="00E93B43" w:rsidTr="00E93B43">
        <w:trPr>
          <w:trHeight w:val="390"/>
        </w:trPr>
        <w:tc>
          <w:tcPr>
            <w:tcW w:w="1809" w:type="dxa"/>
            <w:shd w:val="clear" w:color="auto" w:fill="auto"/>
          </w:tcPr>
          <w:p w:rsidR="00ED5AD3" w:rsidRPr="00730AAE" w:rsidRDefault="00ED5AD3" w:rsidP="00512955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Cs/>
                <w:lang w:val="en-GB"/>
              </w:rPr>
              <w:t>Description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Pr="00730AAE" w:rsidRDefault="00ED5AD3" w:rsidP="005040C8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/>
                <w:iCs/>
                <w:lang w:val="en-GB"/>
              </w:rPr>
              <w:t>Please describe the main contents of the lesson using 20 to 50 words</w:t>
            </w:r>
          </w:p>
        </w:tc>
      </w:tr>
      <w:tr w:rsidR="00ED5AD3" w:rsidRPr="00E93B43" w:rsidTr="00E93B43">
        <w:trPr>
          <w:trHeight w:val="424"/>
        </w:trPr>
        <w:tc>
          <w:tcPr>
            <w:tcW w:w="1809" w:type="dxa"/>
            <w:shd w:val="clear" w:color="auto" w:fill="auto"/>
          </w:tcPr>
          <w:p w:rsidR="00ED5AD3" w:rsidRPr="00730AAE" w:rsidRDefault="00ED5AD3" w:rsidP="00512955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Cs/>
                <w:lang w:val="en-GB"/>
              </w:rPr>
              <w:t>Keywords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Pr="00730AAE" w:rsidRDefault="00E93B43" w:rsidP="00512955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>
              <w:rPr>
                <w:rFonts w:asciiTheme="minorHAnsi" w:hAnsiTheme="minorHAnsi" w:cs="Arial"/>
                <w:i/>
                <w:iCs/>
                <w:lang w:val="en-GB"/>
              </w:rPr>
              <w:t>At least 3 to be chosen from a list of keywords belonging to the chosen subtopic(s).</w:t>
            </w:r>
          </w:p>
        </w:tc>
      </w:tr>
      <w:tr w:rsidR="00ED5AD3" w:rsidRPr="00E93B43" w:rsidTr="00E93B43">
        <w:trPr>
          <w:trHeight w:val="416"/>
        </w:trPr>
        <w:tc>
          <w:tcPr>
            <w:tcW w:w="1809" w:type="dxa"/>
            <w:shd w:val="clear" w:color="auto" w:fill="auto"/>
          </w:tcPr>
          <w:p w:rsidR="00ED5AD3" w:rsidRPr="00730AAE" w:rsidRDefault="00ED5AD3" w:rsidP="00512955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Cs/>
                <w:lang w:val="en-GB"/>
              </w:rPr>
              <w:t>Video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D5AD3" w:rsidRPr="00730AAE" w:rsidRDefault="00ED5AD3" w:rsidP="00ED5AD3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/>
                <w:iCs/>
                <w:lang w:val="en-GB"/>
              </w:rPr>
              <w:t>Please indicate the YouTube link</w:t>
            </w:r>
          </w:p>
        </w:tc>
      </w:tr>
      <w:tr w:rsidR="00ED5AD3" w:rsidRPr="001439E5" w:rsidTr="00512955">
        <w:trPr>
          <w:trHeight w:val="567"/>
        </w:trPr>
        <w:tc>
          <w:tcPr>
            <w:tcW w:w="1809" w:type="dxa"/>
            <w:shd w:val="clear" w:color="auto" w:fill="auto"/>
          </w:tcPr>
          <w:p w:rsidR="00ED5AD3" w:rsidRDefault="00ED5AD3" w:rsidP="00512955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Cs/>
                <w:lang w:val="en-GB"/>
              </w:rPr>
              <w:t>Language(s)</w:t>
            </w:r>
          </w:p>
          <w:p w:rsidR="00ED5AD3" w:rsidRPr="00730AAE" w:rsidRDefault="00ED5AD3" w:rsidP="00512955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>
              <w:rPr>
                <w:rFonts w:asciiTheme="minorHAnsi" w:hAnsiTheme="minorHAnsi" w:cs="Arial"/>
                <w:iCs/>
                <w:lang w:val="en-GB"/>
              </w:rPr>
              <w:t>Multiple choice</w:t>
            </w:r>
          </w:p>
        </w:tc>
        <w:tc>
          <w:tcPr>
            <w:tcW w:w="3811" w:type="dxa"/>
            <w:tcBorders>
              <w:top w:val="single" w:sz="4" w:space="0" w:color="auto"/>
            </w:tcBorders>
            <w:shd w:val="clear" w:color="auto" w:fill="auto"/>
          </w:tcPr>
          <w:p w:rsidR="00ED5AD3" w:rsidRPr="00BB6C37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English</w:t>
            </w:r>
          </w:p>
          <w:p w:rsidR="00ED5AD3" w:rsidRPr="00BB6C37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Italian</w:t>
            </w:r>
          </w:p>
          <w:p w:rsidR="00ED5AD3" w:rsidRPr="00BB6C37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Lithuanian</w:t>
            </w:r>
          </w:p>
        </w:tc>
        <w:tc>
          <w:tcPr>
            <w:tcW w:w="3811" w:type="dxa"/>
            <w:tcBorders>
              <w:top w:val="single" w:sz="4" w:space="0" w:color="auto"/>
            </w:tcBorders>
            <w:shd w:val="clear" w:color="auto" w:fill="auto"/>
          </w:tcPr>
          <w:p w:rsidR="00ED5AD3" w:rsidRPr="00BB6C37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Portuguese</w:t>
            </w:r>
          </w:p>
          <w:p w:rsidR="00ED5AD3" w:rsidRPr="00BB6C37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Romanian</w:t>
            </w:r>
          </w:p>
          <w:p w:rsidR="00ED5AD3" w:rsidRPr="00BB6C37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Other: …………</w:t>
            </w:r>
          </w:p>
        </w:tc>
      </w:tr>
    </w:tbl>
    <w:p w:rsidR="00954086" w:rsidRPr="00105CE9" w:rsidRDefault="00954086" w:rsidP="00954086">
      <w:pPr>
        <w:spacing w:after="0"/>
        <w:rPr>
          <w:rFonts w:asciiTheme="minorHAnsi" w:hAnsiTheme="minorHAnsi" w:cs="Arial"/>
          <w:i/>
          <w:iCs/>
          <w:lang w:val="en-GB" w:eastAsia="it-IT"/>
        </w:rPr>
      </w:pPr>
    </w:p>
    <w:p w:rsidR="00954086" w:rsidRPr="00105CE9" w:rsidRDefault="00954086" w:rsidP="00954086">
      <w:pPr>
        <w:spacing w:after="0" w:line="240" w:lineRule="auto"/>
        <w:rPr>
          <w:rFonts w:asciiTheme="minorHAnsi" w:eastAsia="Times New Roman" w:hAnsiTheme="minorHAnsi" w:cs="Arial"/>
          <w:b/>
          <w:lang w:val="en-US" w:eastAsia="it-IT"/>
        </w:rPr>
      </w:pPr>
      <w:r w:rsidRPr="00105CE9">
        <w:rPr>
          <w:rFonts w:asciiTheme="minorHAnsi" w:eastAsia="Times New Roman" w:hAnsiTheme="minorHAnsi" w:cs="Arial"/>
          <w:b/>
          <w:lang w:val="en-US" w:eastAsia="it-IT"/>
        </w:rPr>
        <w:t>Instructions for the video recording</w:t>
      </w:r>
    </w:p>
    <w:p w:rsidR="00954086" w:rsidRPr="00105CE9" w:rsidRDefault="00954086" w:rsidP="00954086">
      <w:pPr>
        <w:spacing w:after="0" w:line="240" w:lineRule="auto"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lang w:val="en-US" w:eastAsia="it-IT"/>
        </w:rPr>
        <w:t>While producing the video, please respect the following rules:</w:t>
      </w:r>
    </w:p>
    <w:p w:rsidR="00954086" w:rsidRPr="00105CE9" w:rsidRDefault="00954086" w:rsidP="00954086">
      <w:pPr>
        <w:numPr>
          <w:ilvl w:val="0"/>
          <w:numId w:val="21"/>
        </w:numPr>
        <w:suppressAutoHyphens w:val="0"/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lang w:val="en-US" w:eastAsia="it-IT"/>
        </w:rPr>
        <w:t>Be sure to use a good video camera (better 2) in order to ha</w:t>
      </w:r>
      <w:bookmarkStart w:id="0" w:name="_GoBack"/>
      <w:bookmarkEnd w:id="0"/>
      <w:r w:rsidRPr="00105CE9">
        <w:rPr>
          <w:rFonts w:asciiTheme="minorHAnsi" w:eastAsia="Times New Roman" w:hAnsiTheme="minorHAnsi" w:cs="Arial"/>
          <w:lang w:val="en-US" w:eastAsia="it-IT"/>
        </w:rPr>
        <w:t>ve HD quality</w:t>
      </w:r>
      <w:r w:rsidR="005425E8" w:rsidRPr="00105CE9">
        <w:rPr>
          <w:rFonts w:asciiTheme="minorHAnsi" w:eastAsia="Times New Roman" w:hAnsiTheme="minorHAnsi" w:cs="Arial"/>
          <w:lang w:val="en-US" w:eastAsia="it-IT"/>
        </w:rPr>
        <w:t>.</w:t>
      </w:r>
    </w:p>
    <w:p w:rsidR="00954086" w:rsidRPr="00105CE9" w:rsidRDefault="00954086" w:rsidP="00954086">
      <w:pPr>
        <w:numPr>
          <w:ilvl w:val="0"/>
          <w:numId w:val="21"/>
        </w:numPr>
        <w:suppressAutoHyphens w:val="0"/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lang w:val="en-US" w:eastAsia="it-IT"/>
        </w:rPr>
        <w:t>Pay attention to the quality of the audio (use a microphone) and of the good light</w:t>
      </w:r>
      <w:r w:rsidR="005425E8" w:rsidRPr="00105CE9">
        <w:rPr>
          <w:rFonts w:asciiTheme="minorHAnsi" w:eastAsia="Times New Roman" w:hAnsiTheme="minorHAnsi" w:cs="Arial"/>
          <w:lang w:val="en-US" w:eastAsia="it-IT"/>
        </w:rPr>
        <w:t>.</w:t>
      </w:r>
    </w:p>
    <w:p w:rsidR="00954086" w:rsidRPr="00105CE9" w:rsidRDefault="00954086" w:rsidP="00954086">
      <w:pPr>
        <w:numPr>
          <w:ilvl w:val="0"/>
          <w:numId w:val="21"/>
        </w:numPr>
        <w:suppressAutoHyphens w:val="0"/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lang w:val="en-US" w:eastAsia="it-IT"/>
        </w:rPr>
        <w:t>Use a tripod for the video camera or be sure to put it in a stable position</w:t>
      </w:r>
      <w:r w:rsidR="005425E8" w:rsidRPr="00105CE9">
        <w:rPr>
          <w:rFonts w:asciiTheme="minorHAnsi" w:eastAsia="Times New Roman" w:hAnsiTheme="minorHAnsi" w:cs="Arial"/>
          <w:lang w:val="en-US" w:eastAsia="it-IT"/>
        </w:rPr>
        <w:t>.</w:t>
      </w:r>
    </w:p>
    <w:p w:rsidR="00954086" w:rsidRPr="00105CE9" w:rsidRDefault="00954086" w:rsidP="00954086">
      <w:pPr>
        <w:numPr>
          <w:ilvl w:val="0"/>
          <w:numId w:val="21"/>
        </w:numPr>
        <w:suppressAutoHyphens w:val="0"/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lang w:val="en-US" w:eastAsia="it-IT"/>
        </w:rPr>
        <w:t>While recording do not move the video camera and do not zoom in or zoom out (unless you are working with an expert)</w:t>
      </w:r>
      <w:r w:rsidR="005425E8" w:rsidRPr="00105CE9">
        <w:rPr>
          <w:rFonts w:asciiTheme="minorHAnsi" w:eastAsia="Times New Roman" w:hAnsiTheme="minorHAnsi" w:cs="Arial"/>
          <w:lang w:val="en-US" w:eastAsia="it-IT"/>
        </w:rPr>
        <w:t>.</w:t>
      </w:r>
    </w:p>
    <w:p w:rsidR="00954086" w:rsidRPr="00105CE9" w:rsidRDefault="00954086" w:rsidP="00954086">
      <w:pPr>
        <w:numPr>
          <w:ilvl w:val="0"/>
          <w:numId w:val="21"/>
        </w:numPr>
        <w:suppressAutoHyphens w:val="0"/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lang w:val="en-US" w:eastAsia="it-IT"/>
        </w:rPr>
        <w:t xml:space="preserve">The length of the video must </w:t>
      </w:r>
      <w:r w:rsidR="00ED5AD3">
        <w:rPr>
          <w:rFonts w:asciiTheme="minorHAnsi" w:eastAsia="Times New Roman" w:hAnsiTheme="minorHAnsi" w:cs="Arial"/>
          <w:lang w:val="en-US" w:eastAsia="it-IT"/>
        </w:rPr>
        <w:t>up to 10</w:t>
      </w:r>
      <w:r w:rsidRPr="00105CE9">
        <w:rPr>
          <w:rFonts w:asciiTheme="minorHAnsi" w:eastAsia="Times New Roman" w:hAnsiTheme="minorHAnsi" w:cs="Arial"/>
          <w:lang w:val="en-US" w:eastAsia="it-IT"/>
        </w:rPr>
        <w:t xml:space="preserve"> minutes</w:t>
      </w:r>
      <w:r w:rsidR="005425E8" w:rsidRPr="00105CE9">
        <w:rPr>
          <w:rFonts w:asciiTheme="minorHAnsi" w:eastAsia="Times New Roman" w:hAnsiTheme="minorHAnsi" w:cs="Arial"/>
          <w:lang w:val="en-US" w:eastAsia="it-IT"/>
        </w:rPr>
        <w:t>.</w:t>
      </w:r>
    </w:p>
    <w:p w:rsidR="00954086" w:rsidRPr="00105CE9" w:rsidRDefault="005425E8" w:rsidP="00954086">
      <w:pPr>
        <w:numPr>
          <w:ilvl w:val="0"/>
          <w:numId w:val="21"/>
        </w:numPr>
        <w:suppressAutoHyphens w:val="0"/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lang w:val="en-US" w:eastAsia="it-IT"/>
        </w:rPr>
        <w:t xml:space="preserve">The speaker </w:t>
      </w:r>
      <w:r w:rsidR="00954086" w:rsidRPr="00105CE9">
        <w:rPr>
          <w:rFonts w:asciiTheme="minorHAnsi" w:eastAsia="Times New Roman" w:hAnsiTheme="minorHAnsi" w:cs="Arial"/>
          <w:b/>
          <w:u w:val="single"/>
          <w:lang w:val="en-US" w:eastAsia="it-IT"/>
        </w:rPr>
        <w:t>must</w:t>
      </w:r>
      <w:r w:rsidR="00954086" w:rsidRPr="00105CE9">
        <w:rPr>
          <w:rFonts w:asciiTheme="minorHAnsi" w:eastAsia="Times New Roman" w:hAnsiTheme="minorHAnsi" w:cs="Arial"/>
          <w:u w:val="single"/>
          <w:lang w:val="en-US" w:eastAsia="it-IT"/>
        </w:rPr>
        <w:t xml:space="preserve"> </w:t>
      </w:r>
      <w:r w:rsidR="00954086" w:rsidRPr="00105CE9">
        <w:rPr>
          <w:rFonts w:asciiTheme="minorHAnsi" w:eastAsia="Times New Roman" w:hAnsiTheme="minorHAnsi" w:cs="Arial"/>
          <w:b/>
          <w:u w:val="single"/>
          <w:lang w:val="en-US" w:eastAsia="it-IT"/>
        </w:rPr>
        <w:t>not read the lesson</w:t>
      </w:r>
      <w:r w:rsidRPr="00105CE9">
        <w:rPr>
          <w:rFonts w:asciiTheme="minorHAnsi" w:eastAsia="Times New Roman" w:hAnsiTheme="minorHAnsi" w:cs="Arial"/>
          <w:lang w:val="en-US" w:eastAsia="it-IT"/>
        </w:rPr>
        <w:t>.</w:t>
      </w:r>
    </w:p>
    <w:p w:rsidR="00954086" w:rsidRPr="00105CE9" w:rsidRDefault="00954086" w:rsidP="00954086">
      <w:pPr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</w:p>
    <w:p w:rsidR="00AC15A9" w:rsidRPr="00105CE9" w:rsidRDefault="00AC15A9" w:rsidP="00AC15A9">
      <w:pPr>
        <w:spacing w:after="0" w:line="240" w:lineRule="auto"/>
        <w:rPr>
          <w:rFonts w:asciiTheme="minorHAnsi" w:eastAsia="Times New Roman" w:hAnsiTheme="minorHAnsi" w:cs="Arial"/>
          <w:b/>
          <w:lang w:val="en-US" w:eastAsia="it-IT"/>
        </w:rPr>
      </w:pPr>
      <w:r w:rsidRPr="00105CE9">
        <w:rPr>
          <w:rFonts w:asciiTheme="minorHAnsi" w:eastAsia="Times New Roman" w:hAnsiTheme="minorHAnsi" w:cs="Arial"/>
          <w:b/>
          <w:lang w:val="en-US" w:eastAsia="it-IT"/>
        </w:rPr>
        <w:t>Instructions for presenting scientific contents</w:t>
      </w:r>
    </w:p>
    <w:p w:rsidR="00AC15A9" w:rsidRPr="00105CE9" w:rsidRDefault="009C35D2" w:rsidP="00954086">
      <w:pPr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lang w:val="en-US" w:eastAsia="it-IT"/>
        </w:rPr>
        <w:t xml:space="preserve">Some apps useful to do videos: </w:t>
      </w:r>
    </w:p>
    <w:p w:rsidR="003A3015" w:rsidRPr="00105CE9" w:rsidRDefault="003A3015" w:rsidP="003A3015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lang w:val="en-US" w:eastAsia="it-IT"/>
        </w:rPr>
        <w:t>Microsoft Whiteboard</w:t>
      </w:r>
      <w:r w:rsidR="00B36D65" w:rsidRPr="00105CE9">
        <w:rPr>
          <w:rFonts w:asciiTheme="minorHAnsi" w:eastAsia="Times New Roman" w:hAnsiTheme="minorHAnsi" w:cs="Arial"/>
          <w:lang w:val="en-US" w:eastAsia="it-IT"/>
        </w:rPr>
        <w:t xml:space="preserve"> (window)</w:t>
      </w:r>
    </w:p>
    <w:p w:rsidR="003A3015" w:rsidRPr="00105CE9" w:rsidRDefault="00B36D65" w:rsidP="003A3015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eastAsia="Times New Roman" w:hAnsiTheme="minorHAnsi" w:cs="Arial"/>
          <w:lang w:val="en-US" w:eastAsia="it-IT"/>
        </w:rPr>
      </w:pPr>
      <w:proofErr w:type="spellStart"/>
      <w:r w:rsidRPr="00105CE9">
        <w:rPr>
          <w:rFonts w:asciiTheme="minorHAnsi" w:eastAsia="Times New Roman" w:hAnsiTheme="minorHAnsi" w:cs="Arial"/>
          <w:lang w:val="en-US" w:eastAsia="it-IT"/>
        </w:rPr>
        <w:t>Docery</w:t>
      </w:r>
      <w:proofErr w:type="spellEnd"/>
      <w:r w:rsidRPr="00105CE9">
        <w:rPr>
          <w:rFonts w:asciiTheme="minorHAnsi" w:eastAsia="Times New Roman" w:hAnsiTheme="minorHAnsi" w:cs="Arial"/>
          <w:lang w:val="en-US" w:eastAsia="it-IT"/>
        </w:rPr>
        <w:t xml:space="preserve"> (</w:t>
      </w:r>
      <w:proofErr w:type="spellStart"/>
      <w:r w:rsidRPr="00105CE9">
        <w:rPr>
          <w:rFonts w:asciiTheme="minorHAnsi" w:eastAsia="Times New Roman" w:hAnsiTheme="minorHAnsi" w:cs="Arial"/>
          <w:lang w:val="en-US" w:eastAsia="it-IT"/>
        </w:rPr>
        <w:t>ipad</w:t>
      </w:r>
      <w:proofErr w:type="spellEnd"/>
      <w:r w:rsidRPr="00105CE9">
        <w:rPr>
          <w:rFonts w:asciiTheme="minorHAnsi" w:eastAsia="Times New Roman" w:hAnsiTheme="minorHAnsi" w:cs="Arial"/>
          <w:lang w:val="en-US" w:eastAsia="it-IT"/>
        </w:rPr>
        <w:t>)</w:t>
      </w:r>
    </w:p>
    <w:p w:rsidR="00472614" w:rsidRDefault="00A24277" w:rsidP="003A3015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eastAsia="Times New Roman" w:hAnsiTheme="minorHAnsi" w:cs="Arial"/>
          <w:lang w:val="en-US" w:eastAsia="it-IT"/>
        </w:rPr>
      </w:pPr>
      <w:r>
        <w:rPr>
          <w:rFonts w:asciiTheme="minorHAnsi" w:eastAsia="Times New Roman" w:hAnsiTheme="minorHAnsi" w:cs="Arial"/>
          <w:lang w:val="en-US" w:eastAsia="it-IT"/>
        </w:rPr>
        <w:t>Adobe Connect</w:t>
      </w:r>
    </w:p>
    <w:p w:rsidR="00A24277" w:rsidRPr="00105CE9" w:rsidRDefault="00A24277" w:rsidP="003A3015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eastAsia="Times New Roman" w:hAnsiTheme="minorHAnsi" w:cs="Arial"/>
          <w:lang w:val="en-US" w:eastAsia="it-IT"/>
        </w:rPr>
      </w:pPr>
      <w:r>
        <w:rPr>
          <w:rFonts w:asciiTheme="minorHAnsi" w:eastAsia="Times New Roman" w:hAnsiTheme="minorHAnsi" w:cs="Arial"/>
          <w:lang w:val="en-US" w:eastAsia="it-IT"/>
        </w:rPr>
        <w:t>Panopto</w:t>
      </w:r>
    </w:p>
    <w:p w:rsidR="00F126BF" w:rsidRPr="00105CE9" w:rsidRDefault="00F126BF" w:rsidP="00954086">
      <w:pPr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</w:p>
    <w:p w:rsidR="00954086" w:rsidRPr="00105CE9" w:rsidRDefault="00954086" w:rsidP="00954086">
      <w:pPr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b/>
          <w:lang w:val="en-US" w:eastAsia="it-IT"/>
        </w:rPr>
        <w:t>Script of the video lesson</w:t>
      </w:r>
    </w:p>
    <w:p w:rsidR="00954086" w:rsidRPr="00674272" w:rsidRDefault="00954086" w:rsidP="00954086">
      <w:pPr>
        <w:pStyle w:val="ListParagraph"/>
        <w:numPr>
          <w:ilvl w:val="0"/>
          <w:numId w:val="23"/>
        </w:numPr>
        <w:suppressAutoHyphens w:val="0"/>
        <w:spacing w:after="0" w:line="240" w:lineRule="auto"/>
        <w:rPr>
          <w:rFonts w:eastAsia="Times New Roman" w:cs="Arial"/>
          <w:lang w:val="en-US" w:eastAsia="it-IT"/>
        </w:rPr>
      </w:pPr>
      <w:r w:rsidRPr="00674272">
        <w:rPr>
          <w:rFonts w:eastAsia="Times New Roman" w:cs="Arial"/>
          <w:lang w:val="en-US" w:eastAsia="it-IT"/>
        </w:rPr>
        <w:t>Slide with the title of the video lesson (3-5 seconds)</w:t>
      </w:r>
      <w:r w:rsidR="00105CE9" w:rsidRPr="00674272">
        <w:rPr>
          <w:rFonts w:eastAsia="Times New Roman" w:cs="Arial"/>
          <w:lang w:val="en-US" w:eastAsia="it-IT"/>
        </w:rPr>
        <w:t xml:space="preserve"> including:</w:t>
      </w:r>
    </w:p>
    <w:p w:rsidR="00105CE9" w:rsidRPr="00674272" w:rsidRDefault="00105CE9" w:rsidP="00105CE9">
      <w:pPr>
        <w:pStyle w:val="ListParagraph"/>
        <w:numPr>
          <w:ilvl w:val="1"/>
          <w:numId w:val="23"/>
        </w:numPr>
        <w:suppressAutoHyphens w:val="0"/>
        <w:spacing w:after="0" w:line="240" w:lineRule="auto"/>
        <w:rPr>
          <w:rFonts w:eastAsia="Times New Roman" w:cs="Arial"/>
          <w:lang w:val="en-US" w:eastAsia="it-IT"/>
        </w:rPr>
      </w:pPr>
      <w:r w:rsidRPr="00674272">
        <w:rPr>
          <w:rFonts w:eastAsia="Times New Roman" w:cs="Arial"/>
          <w:lang w:val="en-US" w:eastAsia="it-IT"/>
        </w:rPr>
        <w:t>Project logo</w:t>
      </w:r>
    </w:p>
    <w:p w:rsidR="00105CE9" w:rsidRPr="00674272" w:rsidRDefault="00105CE9" w:rsidP="00105CE9">
      <w:pPr>
        <w:pStyle w:val="ListParagraph"/>
        <w:numPr>
          <w:ilvl w:val="1"/>
          <w:numId w:val="23"/>
        </w:numPr>
        <w:suppressAutoHyphens w:val="0"/>
        <w:spacing w:after="0" w:line="240" w:lineRule="auto"/>
        <w:rPr>
          <w:rFonts w:eastAsia="Times New Roman" w:cs="Arial"/>
          <w:lang w:val="en-US" w:eastAsia="it-IT"/>
        </w:rPr>
      </w:pPr>
      <w:r w:rsidRPr="00674272">
        <w:rPr>
          <w:rFonts w:eastAsia="Times New Roman" w:cs="Arial"/>
          <w:lang w:val="en-US" w:eastAsia="it-IT"/>
        </w:rPr>
        <w:t>Erasmus+ logo with disclaimer</w:t>
      </w:r>
    </w:p>
    <w:p w:rsidR="00C72351" w:rsidRPr="001439E5" w:rsidRDefault="00105CE9" w:rsidP="00ED5AD3">
      <w:pPr>
        <w:pStyle w:val="ListParagraph"/>
        <w:numPr>
          <w:ilvl w:val="1"/>
          <w:numId w:val="23"/>
        </w:numPr>
        <w:suppressAutoHyphens w:val="0"/>
        <w:spacing w:after="0" w:line="240" w:lineRule="auto"/>
      </w:pPr>
      <w:r w:rsidRPr="00674272">
        <w:rPr>
          <w:rFonts w:eastAsia="Times New Roman" w:cs="Arial"/>
          <w:lang w:val="en-US" w:eastAsia="it-IT"/>
        </w:rPr>
        <w:t>Project number</w:t>
      </w:r>
    </w:p>
    <w:sectPr w:rsidR="00C72351" w:rsidRPr="001439E5" w:rsidSect="00937E04">
      <w:headerReference w:type="default" r:id="rId8"/>
      <w:footerReference w:type="default" r:id="rId9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3AC9" w:rsidRDefault="00023AC9" w:rsidP="00031FA9">
      <w:pPr>
        <w:spacing w:after="0" w:line="240" w:lineRule="auto"/>
      </w:pPr>
      <w:r>
        <w:separator/>
      </w:r>
    </w:p>
  </w:endnote>
  <w:endnote w:type="continuationSeparator" w:id="0">
    <w:p w:rsidR="00023AC9" w:rsidRDefault="00023AC9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FA9" w:rsidRDefault="00031FA9">
    <w:pPr>
      <w:pStyle w:val="Footer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6E3DFAE0" wp14:editId="5ACE4F0C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3AC9" w:rsidRDefault="00023AC9" w:rsidP="00031FA9">
      <w:pPr>
        <w:spacing w:after="0" w:line="240" w:lineRule="auto"/>
      </w:pPr>
      <w:r>
        <w:separator/>
      </w:r>
    </w:p>
  </w:footnote>
  <w:footnote w:type="continuationSeparator" w:id="0">
    <w:p w:rsidR="00023AC9" w:rsidRDefault="00023AC9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4D7" w:rsidRPr="00C93095" w:rsidRDefault="00583FDE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 wp14:anchorId="58112882" wp14:editId="254BF68B">
          <wp:extent cx="1314450" cy="911899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507" cy="913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611A9" w:rsidRPr="00C93095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 xml:space="preserve">Project Number: </w:t>
    </w:r>
    <w:r w:rsidR="00856BE1" w:rsidRPr="00856BE1">
      <w:rPr>
        <w:noProof/>
        <w:sz w:val="18"/>
        <w:szCs w:val="18"/>
        <w:lang w:eastAsia="it-IT"/>
      </w:rPr>
      <w:t>2018-1-PT01-KA203-047361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1B26C9"/>
    <w:multiLevelType w:val="hybridMultilevel"/>
    <w:tmpl w:val="69042668"/>
    <w:lvl w:ilvl="0" w:tplc="4692D07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>
    <w:nsid w:val="20076A32"/>
    <w:multiLevelType w:val="hybridMultilevel"/>
    <w:tmpl w:val="AB2076BC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A76AB3"/>
    <w:multiLevelType w:val="hybridMultilevel"/>
    <w:tmpl w:val="5614A95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4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9C12AB7"/>
    <w:multiLevelType w:val="hybridMultilevel"/>
    <w:tmpl w:val="764E15F6"/>
    <w:lvl w:ilvl="0" w:tplc="5434EA6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8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A2F0B42"/>
    <w:multiLevelType w:val="hybridMultilevel"/>
    <w:tmpl w:val="61FC5EC4"/>
    <w:lvl w:ilvl="0" w:tplc="85BAC4D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AA33532"/>
    <w:multiLevelType w:val="hybridMultilevel"/>
    <w:tmpl w:val="E1DC70AA"/>
    <w:lvl w:ilvl="0" w:tplc="E10038EA">
      <w:numFmt w:val="bullet"/>
      <w:lvlText w:val="-"/>
      <w:lvlJc w:val="left"/>
      <w:pPr>
        <w:ind w:left="408" w:hanging="360"/>
      </w:pPr>
      <w:rPr>
        <w:rFonts w:ascii="Calibri" w:eastAsia="Times New Roman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3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7"/>
  </w:num>
  <w:num w:numId="4">
    <w:abstractNumId w:val="24"/>
  </w:num>
  <w:num w:numId="5">
    <w:abstractNumId w:val="7"/>
  </w:num>
  <w:num w:numId="6">
    <w:abstractNumId w:val="6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3"/>
  </w:num>
  <w:num w:numId="9">
    <w:abstractNumId w:val="15"/>
  </w:num>
  <w:num w:numId="10">
    <w:abstractNumId w:val="1"/>
  </w:num>
  <w:num w:numId="11">
    <w:abstractNumId w:val="4"/>
  </w:num>
  <w:num w:numId="12">
    <w:abstractNumId w:val="5"/>
  </w:num>
  <w:num w:numId="13">
    <w:abstractNumId w:val="18"/>
  </w:num>
  <w:num w:numId="14">
    <w:abstractNumId w:val="20"/>
  </w:num>
  <w:num w:numId="15">
    <w:abstractNumId w:val="14"/>
  </w:num>
  <w:num w:numId="16">
    <w:abstractNumId w:val="12"/>
  </w:num>
  <w:num w:numId="17">
    <w:abstractNumId w:val="21"/>
  </w:num>
  <w:num w:numId="18">
    <w:abstractNumId w:val="13"/>
  </w:num>
  <w:num w:numId="19">
    <w:abstractNumId w:val="11"/>
  </w:num>
  <w:num w:numId="20">
    <w:abstractNumId w:val="9"/>
  </w:num>
  <w:num w:numId="21">
    <w:abstractNumId w:val="19"/>
  </w:num>
  <w:num w:numId="22">
    <w:abstractNumId w:val="2"/>
  </w:num>
  <w:num w:numId="23">
    <w:abstractNumId w:val="22"/>
  </w:num>
  <w:num w:numId="24">
    <w:abstractNumId w:val="16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283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wMTKzNLCwMLI0MTNT0lEKTi0uzszPAykwqwUAaGfguCwAAAA="/>
  </w:docVars>
  <w:rsids>
    <w:rsidRoot w:val="00D04A36"/>
    <w:rsid w:val="00023AC9"/>
    <w:rsid w:val="00031FA9"/>
    <w:rsid w:val="000451C7"/>
    <w:rsid w:val="00052A4E"/>
    <w:rsid w:val="00072CE7"/>
    <w:rsid w:val="0007397A"/>
    <w:rsid w:val="00105CE9"/>
    <w:rsid w:val="001439E5"/>
    <w:rsid w:val="001649CB"/>
    <w:rsid w:val="001730CE"/>
    <w:rsid w:val="001A769C"/>
    <w:rsid w:val="001C2EC7"/>
    <w:rsid w:val="001F1222"/>
    <w:rsid w:val="00203EA6"/>
    <w:rsid w:val="00234580"/>
    <w:rsid w:val="00247AC9"/>
    <w:rsid w:val="002611A9"/>
    <w:rsid w:val="00265BCF"/>
    <w:rsid w:val="002856CC"/>
    <w:rsid w:val="00296AA9"/>
    <w:rsid w:val="002E5C81"/>
    <w:rsid w:val="002E7888"/>
    <w:rsid w:val="002F1E3F"/>
    <w:rsid w:val="003179F8"/>
    <w:rsid w:val="003906CD"/>
    <w:rsid w:val="003A3015"/>
    <w:rsid w:val="003E0058"/>
    <w:rsid w:val="00412398"/>
    <w:rsid w:val="00415833"/>
    <w:rsid w:val="00437046"/>
    <w:rsid w:val="00472614"/>
    <w:rsid w:val="004A14D7"/>
    <w:rsid w:val="004A678E"/>
    <w:rsid w:val="005040C8"/>
    <w:rsid w:val="00520BBD"/>
    <w:rsid w:val="00542184"/>
    <w:rsid w:val="005425E8"/>
    <w:rsid w:val="005633C8"/>
    <w:rsid w:val="00583FDE"/>
    <w:rsid w:val="005B306F"/>
    <w:rsid w:val="005C34B2"/>
    <w:rsid w:val="005C4DE6"/>
    <w:rsid w:val="006561DF"/>
    <w:rsid w:val="00662FC5"/>
    <w:rsid w:val="00674272"/>
    <w:rsid w:val="0068299A"/>
    <w:rsid w:val="006D5FF5"/>
    <w:rsid w:val="006E582E"/>
    <w:rsid w:val="00730BD5"/>
    <w:rsid w:val="007C6BA0"/>
    <w:rsid w:val="008346BD"/>
    <w:rsid w:val="00856BE1"/>
    <w:rsid w:val="00861F54"/>
    <w:rsid w:val="00937E04"/>
    <w:rsid w:val="00954086"/>
    <w:rsid w:val="00963750"/>
    <w:rsid w:val="009C35D2"/>
    <w:rsid w:val="009C562D"/>
    <w:rsid w:val="009D0E9A"/>
    <w:rsid w:val="009D15DF"/>
    <w:rsid w:val="009D3EDB"/>
    <w:rsid w:val="00A0532D"/>
    <w:rsid w:val="00A24277"/>
    <w:rsid w:val="00A44568"/>
    <w:rsid w:val="00A46F05"/>
    <w:rsid w:val="00AC15A9"/>
    <w:rsid w:val="00B26BAD"/>
    <w:rsid w:val="00B36D65"/>
    <w:rsid w:val="00B81DB7"/>
    <w:rsid w:val="00C5386B"/>
    <w:rsid w:val="00C5469C"/>
    <w:rsid w:val="00C72351"/>
    <w:rsid w:val="00C93095"/>
    <w:rsid w:val="00CB2E92"/>
    <w:rsid w:val="00CC1AE4"/>
    <w:rsid w:val="00CD19D1"/>
    <w:rsid w:val="00CF3B42"/>
    <w:rsid w:val="00D04A36"/>
    <w:rsid w:val="00D63644"/>
    <w:rsid w:val="00DB4F92"/>
    <w:rsid w:val="00DF23B4"/>
    <w:rsid w:val="00DF750B"/>
    <w:rsid w:val="00E07146"/>
    <w:rsid w:val="00E93B43"/>
    <w:rsid w:val="00ED5AD3"/>
    <w:rsid w:val="00F07A07"/>
    <w:rsid w:val="00F1118E"/>
    <w:rsid w:val="00F126BF"/>
    <w:rsid w:val="00F422E8"/>
    <w:rsid w:val="00FA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54086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4086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4086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54086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4086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408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Lorenzo Martellini</cp:lastModifiedBy>
  <cp:revision>12</cp:revision>
  <cp:lastPrinted>2019-05-15T09:23:00Z</cp:lastPrinted>
  <dcterms:created xsi:type="dcterms:W3CDTF">2019-04-07T23:30:00Z</dcterms:created>
  <dcterms:modified xsi:type="dcterms:W3CDTF">2019-06-04T08:33:00Z</dcterms:modified>
</cp:coreProperties>
</file>